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D97AF" w14:textId="77777777" w:rsidR="00CD4982" w:rsidRDefault="00CD4982" w:rsidP="00CD4982">
      <w:pPr>
        <w:spacing w:line="24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TRP RANK FINDER</w:t>
      </w:r>
    </w:p>
    <w:p w14:paraId="62A333E1" w14:textId="4C449BD9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package </w:t>
      </w:r>
      <w:r w:rsidR="00F031AB">
        <w:rPr>
          <w:rFonts w:ascii="Times New Roman" w:hAnsi="Times New Roman" w:cs="Times New Roman"/>
          <w:sz w:val="36"/>
          <w:szCs w:val="36"/>
        </w:rPr>
        <w:t>netflix</w:t>
      </w:r>
      <w:r w:rsidRPr="00CD4982">
        <w:rPr>
          <w:rFonts w:ascii="Times New Roman" w:hAnsi="Times New Roman" w:cs="Times New Roman"/>
          <w:sz w:val="36"/>
          <w:szCs w:val="36"/>
        </w:rPr>
        <w:t>;</w:t>
      </w:r>
    </w:p>
    <w:p w14:paraId="2A0A2CE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io.File;</w:t>
      </w:r>
    </w:p>
    <w:p w14:paraId="6368B46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io.FileInputStream;</w:t>
      </w:r>
    </w:p>
    <w:p w14:paraId="42DD357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ArrayList;</w:t>
      </w:r>
    </w:p>
    <w:p w14:paraId="3B583D7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Arrays;</w:t>
      </w:r>
    </w:p>
    <w:p w14:paraId="4339E88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Collections;</w:t>
      </w:r>
    </w:p>
    <w:p w14:paraId="1F9A39A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HashMap;</w:t>
      </w:r>
    </w:p>
    <w:p w14:paraId="7AA3188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Iterator;</w:t>
      </w:r>
    </w:p>
    <w:p w14:paraId="5DF1EBB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List;</w:t>
      </w:r>
    </w:p>
    <w:p w14:paraId="24EC5CC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Map;</w:t>
      </w:r>
    </w:p>
    <w:p w14:paraId="1AB089A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Set;</w:t>
      </w:r>
    </w:p>
    <w:p w14:paraId="019D7E1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import java.util.TreeMap;</w:t>
      </w:r>
    </w:p>
    <w:p w14:paraId="11FB41E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/**</w:t>
      </w:r>
    </w:p>
    <w:p w14:paraId="6F1CE77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*</w:t>
      </w:r>
    </w:p>
    <w:p w14:paraId="42E847F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* @author Soft</w:t>
      </w:r>
    </w:p>
    <w:p w14:paraId="641E73E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*/</w:t>
      </w:r>
    </w:p>
    <w:p w14:paraId="7F521BB8" w14:textId="759958AB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public class </w:t>
      </w:r>
      <w:r w:rsidR="00F031AB">
        <w:rPr>
          <w:rFonts w:ascii="Times New Roman" w:hAnsi="Times New Roman" w:cs="Times New Roman"/>
          <w:sz w:val="36"/>
          <w:szCs w:val="36"/>
        </w:rPr>
        <w:t>netflix</w:t>
      </w:r>
      <w:r w:rsidRPr="00CD4982">
        <w:rPr>
          <w:rFonts w:ascii="Times New Roman" w:hAnsi="Times New Roman" w:cs="Times New Roman"/>
          <w:sz w:val="36"/>
          <w:szCs w:val="36"/>
        </w:rPr>
        <w:t xml:space="preserve"> {</w:t>
      </w:r>
    </w:p>
    <w:p w14:paraId="0BFE4CC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</w:p>
    <w:p w14:paraId="35D3DCD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/**</w:t>
      </w:r>
    </w:p>
    <w:p w14:paraId="1BCBCB38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* @param args the command line arguments</w:t>
      </w:r>
    </w:p>
    <w:p w14:paraId="743FF62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*/</w:t>
      </w:r>
    </w:p>
    <w:p w14:paraId="54D291E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public static void main(String[] args) {</w:t>
      </w:r>
    </w:p>
    <w:p w14:paraId="2D34280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// TODO code application logic here</w:t>
      </w:r>
    </w:p>
    <w:p w14:paraId="44F1727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System.out.println("*************NETFLIX******************");</w:t>
      </w:r>
    </w:p>
    <w:p w14:paraId="7DC0D66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String dataset="";</w:t>
      </w:r>
    </w:p>
    <w:p w14:paraId="69ED4C4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</w:t>
      </w:r>
    </w:p>
    <w:p w14:paraId="4F95635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try</w:t>
      </w:r>
    </w:p>
    <w:p w14:paraId="310FF47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{</w:t>
      </w:r>
    </w:p>
    <w:p w14:paraId="4C2345F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File f =new File("netflix.csv");</w:t>
      </w:r>
    </w:p>
    <w:p w14:paraId="0040C7F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FileInputStream fis=new FileInputStream(f);</w:t>
      </w:r>
    </w:p>
    <w:p w14:paraId="5043118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byte data[]=new byte[fis.available()];</w:t>
      </w:r>
    </w:p>
    <w:p w14:paraId="38049C5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fis.read(data);</w:t>
      </w:r>
    </w:p>
    <w:p w14:paraId="23EDDF1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fis.close();</w:t>
      </w:r>
    </w:p>
    <w:p w14:paraId="77934A8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dataset=new String(data);</w:t>
      </w:r>
    </w:p>
    <w:p w14:paraId="689EA4C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dataset.trim());</w:t>
      </w:r>
    </w:p>
    <w:p w14:paraId="29239B9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);</w:t>
      </w:r>
    </w:p>
    <w:p w14:paraId="5614C60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</w:t>
      </w:r>
    </w:p>
    <w:p w14:paraId="75FDA9A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List&lt;String&gt; aa = new ArrayList();</w:t>
      </w:r>
    </w:p>
    <w:p w14:paraId="1F630EF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}</w:t>
      </w:r>
    </w:p>
    <w:p w14:paraId="3642E22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catch(Exception e)</w:t>
      </w:r>
    </w:p>
    <w:p w14:paraId="3EEA5DF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{</w:t>
      </w:r>
    </w:p>
    <w:p w14:paraId="4022986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e.printStackTrace();</w:t>
      </w:r>
    </w:p>
    <w:p w14:paraId="0A3C931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}</w:t>
      </w:r>
    </w:p>
    <w:p w14:paraId="50E28DC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System.out.println("*********K-Neearest Neighbour Algorithm******************");</w:t>
      </w:r>
    </w:p>
    <w:p w14:paraId="1E65D14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try</w:t>
      </w:r>
    </w:p>
    <w:p w14:paraId="431A5D4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{</w:t>
      </w:r>
    </w:p>
    <w:p w14:paraId="6579F18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ArrayList title=new ArrayList();</w:t>
      </w:r>
    </w:p>
    <w:p w14:paraId="12343F8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tring st[]=dataset.trim().split("\n");</w:t>
      </w:r>
    </w:p>
    <w:p w14:paraId="79761CA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for(int i=1;i&lt;st.length;i++)</w:t>
      </w:r>
    </w:p>
    <w:p w14:paraId="4336CB4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{</w:t>
      </w:r>
    </w:p>
    <w:p w14:paraId="28211FB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row[]=st[i].trim().split("\t");</w:t>
      </w:r>
    </w:p>
    <w:p w14:paraId="19CA567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if(!(title.contains(row[0].trim())))</w:t>
      </w:r>
    </w:p>
    <w:p w14:paraId="0263184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2EA70C7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title.add(row[0].trim());                    </w:t>
      </w:r>
    </w:p>
    <w:p w14:paraId="5997408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1A93441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}</w:t>
      </w:r>
    </w:p>
    <w:p w14:paraId="1EA850B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int k=0;</w:t>
      </w:r>
    </w:p>
    <w:p w14:paraId="3A2E64D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for(int j=0;j&lt;title.size();j++)</w:t>
      </w:r>
    </w:p>
    <w:p w14:paraId="20DE469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{</w:t>
      </w:r>
    </w:p>
    <w:p w14:paraId="0A47168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t=title.get(j).toString().trim();</w:t>
      </w:r>
    </w:p>
    <w:p w14:paraId="6438F73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      </w:t>
      </w:r>
    </w:p>
    <w:p w14:paraId="786FCFB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int count=0;</w:t>
      </w:r>
    </w:p>
    <w:p w14:paraId="7480932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for(int i=1;i&lt;st.length;i++)</w:t>
      </w:r>
    </w:p>
    <w:p w14:paraId="039AC3D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63580C9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</w:t>
      </w:r>
    </w:p>
    <w:p w14:paraId="43E8A00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String row[]=st[i].trim().split("\t");</w:t>
      </w:r>
    </w:p>
    <w:p w14:paraId="4E5000D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if(t.trim().equals(row[0].trim()))</w:t>
      </w:r>
    </w:p>
    <w:p w14:paraId="6E3CF8D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{</w:t>
      </w:r>
    </w:p>
    <w:p w14:paraId="34234DE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count++;</w:t>
      </w:r>
    </w:p>
    <w:p w14:paraId="4970BC9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}</w:t>
      </w:r>
    </w:p>
    <w:p w14:paraId="04FF914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5B74E88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if(j==0)</w:t>
      </w:r>
    </w:p>
    <w:p w14:paraId="2F0A0C9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2F91CC8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k=count;</w:t>
      </w:r>
    </w:p>
    <w:p w14:paraId="075F4DE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6E3D478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else</w:t>
      </w:r>
    </w:p>
    <w:p w14:paraId="3FECE18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7D93C9D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if(count&gt;k)</w:t>
      </w:r>
    </w:p>
    <w:p w14:paraId="29B2E48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{</w:t>
      </w:r>
    </w:p>
    <w:p w14:paraId="4EF58AC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k=count;</w:t>
      </w:r>
    </w:p>
    <w:p w14:paraId="3CD99A3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}</w:t>
      </w:r>
    </w:p>
    <w:p w14:paraId="02FDB9A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      }</w:t>
      </w:r>
    </w:p>
    <w:p w14:paraId="5AC7D95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}</w:t>
      </w:r>
    </w:p>
    <w:p w14:paraId="3FE9B5C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for(int j=0;j&lt;title.size();j++)</w:t>
      </w:r>
    </w:p>
    <w:p w14:paraId="03EE5AC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{</w:t>
      </w:r>
    </w:p>
    <w:p w14:paraId="6A1C1C9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t=title.get(j).toString().trim();</w:t>
      </w:r>
    </w:p>
    <w:p w14:paraId="53829AF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for(int i=1;i&lt;st.length;i++)</w:t>
      </w:r>
    </w:p>
    <w:p w14:paraId="547FA6B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402C4C3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String row[]=st[i].trim().split("\t");</w:t>
      </w:r>
    </w:p>
    <w:p w14:paraId="7E73E21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if(t.trim().equals(row[0].trim()))</w:t>
      </w:r>
    </w:p>
    <w:p w14:paraId="3EB59AF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{</w:t>
      </w:r>
    </w:p>
    <w:p w14:paraId="580602D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System.out.println(st[i].trim());</w:t>
      </w:r>
    </w:p>
    <w:p w14:paraId="79A8C70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}</w:t>
      </w:r>
    </w:p>
    <w:p w14:paraId="5AE8433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1B676F9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ystem.out.println();</w:t>
      </w:r>
    </w:p>
    <w:p w14:paraId="6A2FFEA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}</w:t>
      </w:r>
    </w:p>
    <w:p w14:paraId="4E49BCA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);</w:t>
      </w:r>
    </w:p>
    <w:p w14:paraId="7DD797B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"**************Singular Value Decomposition****************");</w:t>
      </w:r>
    </w:p>
    <w:p w14:paraId="52E4AFD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);</w:t>
      </w:r>
    </w:p>
    <w:p w14:paraId="2A3A628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System.out.println(st[0].trim()+"\tTRP");</w:t>
      </w:r>
    </w:p>
    <w:p w14:paraId="1CE3DC2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//ArrayList trponly=new ArrayList();</w:t>
      </w:r>
    </w:p>
    <w:p w14:paraId="6C823DC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//ArrayList trpwithTitle=new ArrayList();</w:t>
      </w:r>
    </w:p>
    <w:p w14:paraId="5B87F0A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for(int j=0;j&lt;title.size();j++)</w:t>
      </w:r>
    </w:p>
    <w:p w14:paraId="0928F57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{</w:t>
      </w:r>
    </w:p>
    <w:p w14:paraId="035E91A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t=title.get(j).toString().trim();</w:t>
      </w:r>
    </w:p>
    <w:p w14:paraId="5E078EC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</w:t>
      </w:r>
    </w:p>
    <w:p w14:paraId="62FE89C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int viewCount=0;</w:t>
      </w:r>
    </w:p>
    <w:p w14:paraId="59F90E7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svd="";</w:t>
      </w:r>
    </w:p>
    <w:p w14:paraId="42AD677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double trp=0;</w:t>
      </w:r>
    </w:p>
    <w:p w14:paraId="11661CF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for(int i=1;i&lt;st.length;i++)</w:t>
      </w:r>
    </w:p>
    <w:p w14:paraId="1571EB1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4E540C5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String ro[]=st[i].trim().split("\t");</w:t>
      </w:r>
    </w:p>
    <w:p w14:paraId="096A810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if(t.trim().equals(ro[0].trim()))</w:t>
      </w:r>
    </w:p>
    <w:p w14:paraId="55E3F8E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{                        </w:t>
      </w:r>
    </w:p>
    <w:p w14:paraId="25D175B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double fortrp=(Double.parseDouble(ro[3].trim())+Double.parseDouble(ro[5].trim())+Double.parseDouble(ro[6].trim()))/(double)3;</w:t>
      </w:r>
    </w:p>
    <w:p w14:paraId="6F9DAA3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trp=trp+fortrp;</w:t>
      </w:r>
    </w:p>
    <w:p w14:paraId="0E9918A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viewCount++;</w:t>
      </w:r>
    </w:p>
    <w:p w14:paraId="225318D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if(viewCount==1)</w:t>
      </w:r>
    </w:p>
    <w:p w14:paraId="68EC614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{</w:t>
      </w:r>
    </w:p>
    <w:p w14:paraId="4F5C6F4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    svd=st[i].trim();</w:t>
      </w:r>
    </w:p>
    <w:p w14:paraId="2824ECA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                  //System.out.println("\t"+t);</w:t>
      </w:r>
    </w:p>
    <w:p w14:paraId="2B96921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    //System.out.println("\t"+fortrp);</w:t>
      </w:r>
    </w:p>
    <w:p w14:paraId="4A6E44C8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}</w:t>
      </w:r>
    </w:p>
    <w:p w14:paraId="035185C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}</w:t>
      </w:r>
    </w:p>
    <w:p w14:paraId="6984C91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2623C6B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ystem.out.println();</w:t>
      </w:r>
    </w:p>
    <w:p w14:paraId="458A090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ystem.out.println(svd.trim()+"\t"+trp);</w:t>
      </w:r>
    </w:p>
    <w:p w14:paraId="5B8A43F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}</w:t>
      </w:r>
    </w:p>
    <w:p w14:paraId="625F1BF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ystem.out.println();</w:t>
      </w:r>
    </w:p>
    <w:p w14:paraId="75C0075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ystem.out.println();</w:t>
      </w:r>
    </w:p>
    <w:p w14:paraId="62E6EBD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ystem.out.println();</w:t>
      </w:r>
    </w:p>
    <w:p w14:paraId="4FF3C4A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ystem.out.println("***************TRP FINDED ****************");</w:t>
      </w:r>
    </w:p>
    <w:p w14:paraId="55CCBB3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System.out.println();</w:t>
      </w:r>
    </w:p>
    <w:p w14:paraId="2A375126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HashMap&lt;Double, String&gt; rank = new HashMap&lt;Double, String&gt;();</w:t>
      </w:r>
    </w:p>
    <w:p w14:paraId="2730F7A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for(int j=0;j&lt;title.size();j++)</w:t>
      </w:r>
    </w:p>
    <w:p w14:paraId="1C9A454C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{</w:t>
      </w:r>
    </w:p>
    <w:p w14:paraId="656136D8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t=title.get(j).toString().trim();</w:t>
      </w:r>
    </w:p>
    <w:p w14:paraId="5D81EC2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int viewCount=0;</w:t>
      </w:r>
    </w:p>
    <w:p w14:paraId="5C4EC09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tring svd="";</w:t>
      </w:r>
    </w:p>
    <w:p w14:paraId="543FEBF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double trp=0;</w:t>
      </w:r>
    </w:p>
    <w:p w14:paraId="334C9E5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      for(int i=1;i&lt;st.length;i++)</w:t>
      </w:r>
    </w:p>
    <w:p w14:paraId="1D63B5F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{</w:t>
      </w:r>
    </w:p>
    <w:p w14:paraId="1547B0D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String ro[]=st[i].trim().split("\t");</w:t>
      </w:r>
    </w:p>
    <w:p w14:paraId="7A57530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if(t.trim().equals(ro[0].trim()))</w:t>
      </w:r>
    </w:p>
    <w:p w14:paraId="031A607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{                        </w:t>
      </w:r>
    </w:p>
    <w:p w14:paraId="25F2511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double fortrp=(Double.parseDouble(ro[3].trim())+Double.parseDouble(ro[5].trim())+Double.parseDouble(ro[6].trim()))/(double)3;</w:t>
      </w:r>
    </w:p>
    <w:p w14:paraId="5C1D1C1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trp=trp+fortrp;</w:t>
      </w:r>
    </w:p>
    <w:p w14:paraId="63CACB0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viewCount++;</w:t>
      </w:r>
    </w:p>
    <w:p w14:paraId="75DBF2B4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if(viewCount==1)</w:t>
      </w:r>
    </w:p>
    <w:p w14:paraId="11FAECD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{</w:t>
      </w:r>
    </w:p>
    <w:p w14:paraId="625BA02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    svd=st[i].trim();</w:t>
      </w:r>
    </w:p>
    <w:p w14:paraId="701B178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    System.out.println(t+"\t"+fortrp);</w:t>
      </w:r>
    </w:p>
    <w:p w14:paraId="5A61CA4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    rank.put(fortrp, t);</w:t>
      </w:r>
    </w:p>
    <w:p w14:paraId="749A60A8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    }</w:t>
      </w:r>
    </w:p>
    <w:p w14:paraId="617AFCD3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    }</w:t>
      </w:r>
    </w:p>
    <w:p w14:paraId="464204C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}</w:t>
      </w:r>
    </w:p>
    <w:p w14:paraId="6DBEA6ED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}</w:t>
      </w:r>
    </w:p>
    <w:p w14:paraId="4616C15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ystem.out.println();</w:t>
      </w:r>
    </w:p>
    <w:p w14:paraId="720502F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lastRenderedPageBreak/>
        <w:t xml:space="preserve">             System.out.println("*****************TRP RANKING FOR CHANNEL***********************");</w:t>
      </w:r>
    </w:p>
    <w:p w14:paraId="454EE8E9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System.out.println();</w:t>
      </w:r>
    </w:p>
    <w:p w14:paraId="7F4A1B2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Map&lt;Double, String&gt; map = new TreeMap&lt;Double, String&gt;(rank);</w:t>
      </w:r>
    </w:p>
    <w:p w14:paraId="5901295F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Map&lt;Double, String&gt; reverseSortedMap = new TreeMap&lt;Double, String&gt;(Collections.reverseOrder());</w:t>
      </w:r>
    </w:p>
    <w:p w14:paraId="1C9CF8F5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reverseSortedMap.putAll(map);</w:t>
      </w:r>
    </w:p>
    <w:p w14:paraId="4D07818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Set set = reverseSortedMap.entrySet();</w:t>
      </w:r>
    </w:p>
    <w:p w14:paraId="34001C0A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Iterator iterator = set.iterator();</w:t>
      </w:r>
    </w:p>
    <w:p w14:paraId="03406DE0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while(iterator.hasNext()) </w:t>
      </w:r>
    </w:p>
    <w:p w14:paraId="59C3CD5E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{</w:t>
      </w:r>
    </w:p>
    <w:p w14:paraId="47AA6252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Map.Entry me = (Map.Entry)iterator.next();</w:t>
      </w:r>
    </w:p>
    <w:p w14:paraId="6E8AC618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   System.out.println(me.getValue()+ " : "+me.getKey());</w:t>
      </w:r>
    </w:p>
    <w:p w14:paraId="5CDE6C8B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         }</w:t>
      </w:r>
    </w:p>
    <w:p w14:paraId="5BF70B01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}</w:t>
      </w:r>
    </w:p>
    <w:p w14:paraId="2F6DFE87" w14:textId="77777777" w:rsidR="00D27C74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 xml:space="preserve">    }</w:t>
      </w:r>
    </w:p>
    <w:p w14:paraId="29CA60BA" w14:textId="77777777" w:rsidR="004B4E3E" w:rsidRPr="00CD4982" w:rsidRDefault="00D27C74" w:rsidP="00CD4982">
      <w:pPr>
        <w:spacing w:line="240" w:lineRule="auto"/>
        <w:rPr>
          <w:rFonts w:ascii="Times New Roman" w:hAnsi="Times New Roman" w:cs="Times New Roman"/>
          <w:sz w:val="36"/>
          <w:szCs w:val="36"/>
        </w:rPr>
      </w:pPr>
      <w:r w:rsidRPr="00CD4982">
        <w:rPr>
          <w:rFonts w:ascii="Times New Roman" w:hAnsi="Times New Roman" w:cs="Times New Roman"/>
          <w:sz w:val="36"/>
          <w:szCs w:val="36"/>
        </w:rPr>
        <w:t>}</w:t>
      </w:r>
    </w:p>
    <w:sectPr w:rsidR="004B4E3E" w:rsidRPr="00CD4982" w:rsidSect="004070BC">
      <w:pgSz w:w="12240" w:h="15840"/>
      <w:pgMar w:top="1701" w:right="1411" w:bottom="1138" w:left="1985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0MDczMTc1MTE1NjVS0lEKTi0uzszPAykwrAUAqkx9FiwAAAA="/>
  </w:docVars>
  <w:rsids>
    <w:rsidRoot w:val="00D27C74"/>
    <w:rsid w:val="00037B4B"/>
    <w:rsid w:val="004070BC"/>
    <w:rsid w:val="004B4E3E"/>
    <w:rsid w:val="005A5112"/>
    <w:rsid w:val="00C87BBE"/>
    <w:rsid w:val="00CD4982"/>
    <w:rsid w:val="00D27C74"/>
    <w:rsid w:val="00ED3D2E"/>
    <w:rsid w:val="00F031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B0DFD"/>
  <w15:docId w15:val="{AB692CDE-62F3-4446-95FF-8E2DFD3EDF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4E3E"/>
    <w:rPr>
      <w:lang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9</Pages>
  <Words>904</Words>
  <Characters>5153</Characters>
  <Application>Microsoft Office Word</Application>
  <DocSecurity>0</DocSecurity>
  <Lines>42</Lines>
  <Paragraphs>12</Paragraphs>
  <ScaleCrop>false</ScaleCrop>
  <Company/>
  <LinksUpToDate>false</LinksUpToDate>
  <CharactersWithSpaces>6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ft</dc:creator>
  <cp:keywords/>
  <dc:description/>
  <cp:lastModifiedBy>Kavin Prakash Manivannan</cp:lastModifiedBy>
  <cp:revision>6</cp:revision>
  <dcterms:created xsi:type="dcterms:W3CDTF">2020-05-15T03:40:00Z</dcterms:created>
  <dcterms:modified xsi:type="dcterms:W3CDTF">2023-08-10T12:30:00Z</dcterms:modified>
</cp:coreProperties>
</file>